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Liverpool</w:t>
      </w:r>
      <w:proofErr w:type="gramStart"/>
      <w:r w:rsidRPr="00071D1E">
        <w:rPr>
          <w:sz w:val="20"/>
        </w:rPr>
        <w:t>:Club</w:t>
      </w:r>
      <w:proofErr w:type="spellEnd"/>
      <w:proofErr w:type="gramEnd"/>
      <w:r w:rsidRPr="00071D1E">
        <w:rPr>
          <w:sz w:val="20"/>
        </w:rPr>
        <w:t xml:space="preserve"> { name: "Liverpool", id:"cl2"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helsea</w:t>
      </w:r>
      <w:proofErr w:type="gramStart"/>
      <w:r w:rsidRPr="00071D1E">
        <w:rPr>
          <w:sz w:val="20"/>
        </w:rPr>
        <w:t>:Club</w:t>
      </w:r>
      <w:proofErr w:type="spellEnd"/>
      <w:proofErr w:type="gramEnd"/>
      <w:r w:rsidRPr="00071D1E">
        <w:rPr>
          <w:sz w:val="20"/>
        </w:rPr>
        <w:t xml:space="preserve"> { name: "Chelsea", id:"cl1"})</w:t>
      </w:r>
    </w:p>
    <w:p w:rsidR="00BA6797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nchester_United</w:t>
      </w:r>
      <w:proofErr w:type="gramStart"/>
      <w:r w:rsidRPr="00071D1E">
        <w:rPr>
          <w:sz w:val="20"/>
        </w:rPr>
        <w:t>:Club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Manchester_United</w:t>
      </w:r>
      <w:proofErr w:type="spellEnd"/>
      <w:r w:rsidRPr="00071D1E">
        <w:rPr>
          <w:sz w:val="20"/>
        </w:rPr>
        <w:t>", id:"cl3"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Brasil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ederlands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Nederlands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gypt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Egypt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cot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cot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enegal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enegal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ng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Eng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ameroo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ameroo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uine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Guine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witzer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witzer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roat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roat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Belgium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Belgium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pai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pai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ortugal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Portugal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France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France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rgentin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Argentin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erman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German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lger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Alger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Ukraine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Ukraine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enmark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Denmark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outh_Kore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South_Korea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olomb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olomb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Wales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Wales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vory_Coast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Ivory_Coast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Keny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Keny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tal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Ital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iger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Niger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hile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hile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cuador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Ecuador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abo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Gabo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reece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Greece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lastRenderedPageBreak/>
        <w:t>CREATE (</w:t>
      </w:r>
      <w:proofErr w:type="spellStart"/>
      <w:r w:rsidRPr="00071D1E">
        <w:rPr>
          <w:sz w:val="20"/>
        </w:rPr>
        <w:t>Urugua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Urugua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Bosnia_and_Herzegovin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Bosnia_and_Herzegovina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rmen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Armen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zech_Republic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Czech_Republic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orth_Ire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North_Ireland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amaic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Jamaic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Turke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Turke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han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Ghan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ustr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Austr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apa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Japa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li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Mali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exic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Mexico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re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Ire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orocc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Morocco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ce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Ice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wede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wede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o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Poland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aragua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Paragua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orway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Norway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erbia_And_Montenegr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Serbia_And_Montenegro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ew_Zealand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New_Zealand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lovak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lovak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United_States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United_States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Venezuel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Venezuel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ustral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Austral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ra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Iran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Israel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Israel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oman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Romani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hilippines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Philippines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anad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anada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uraça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Curaçao</w:t>
      </w:r>
      <w:proofErr w:type="spellEnd"/>
      <w:r w:rsidRPr="00071D1E">
        <w:rPr>
          <w:sz w:val="20"/>
        </w:rPr>
        <w:t>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Tog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Togo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ongo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Congo" }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lastRenderedPageBreak/>
        <w:t>CREATE (</w:t>
      </w:r>
      <w:proofErr w:type="spellStart"/>
      <w:r w:rsidRPr="00071D1E">
        <w:rPr>
          <w:sz w:val="20"/>
        </w:rPr>
        <w:t>Benin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Benin" })</w:t>
      </w:r>
    </w:p>
    <w:p w:rsid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lovenia</w:t>
      </w:r>
      <w:proofErr w:type="gramStart"/>
      <w:r w:rsidRPr="00071D1E">
        <w:rPr>
          <w:sz w:val="20"/>
        </w:rPr>
        <w:t>:Country</w:t>
      </w:r>
      <w:proofErr w:type="spellEnd"/>
      <w:proofErr w:type="gramEnd"/>
      <w:r w:rsidRPr="00071D1E">
        <w:rPr>
          <w:sz w:val="20"/>
        </w:rPr>
        <w:t xml:space="preserve"> { name: "Slovenia" })</w:t>
      </w:r>
    </w:p>
    <w:p w:rsidR="00354CF6" w:rsidRDefault="00354CF6" w:rsidP="00F76AFC">
      <w:pPr>
        <w:ind w:left="720"/>
        <w:rPr>
          <w:sz w:val="20"/>
        </w:rPr>
      </w:pP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César_Azpilicuet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César_Azpilicueta</w:t>
      </w:r>
      <w:proofErr w:type="spellEnd"/>
      <w:r w:rsidRPr="00CA2E58">
        <w:rPr>
          <w:sz w:val="20"/>
        </w:rPr>
        <w:t>", player_id:"PL46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Kepa_Arrizabalag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Kepa_Arrizabalaga</w:t>
      </w:r>
      <w:proofErr w:type="spellEnd"/>
      <w:r w:rsidRPr="00CA2E58">
        <w:rPr>
          <w:sz w:val="20"/>
        </w:rPr>
        <w:t>", player_id:"PL45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N_Golo_Kanté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N_Golo_Kanté</w:t>
      </w:r>
      <w:proofErr w:type="spellEnd"/>
      <w:r w:rsidRPr="00CA2E58">
        <w:rPr>
          <w:sz w:val="20"/>
        </w:rPr>
        <w:t>", player_id:"PL44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orginh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orginho</w:t>
      </w:r>
      <w:proofErr w:type="spellEnd"/>
      <w:r w:rsidRPr="00CA2E58">
        <w:rPr>
          <w:sz w:val="20"/>
        </w:rPr>
        <w:t>", player_id:"PL43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avid_Luiz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avid_Luiz</w:t>
      </w:r>
      <w:proofErr w:type="spellEnd"/>
      <w:r w:rsidRPr="00CA2E58">
        <w:rPr>
          <w:sz w:val="20"/>
        </w:rPr>
        <w:t>", player_id:"PL42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tonio_Rüdiger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tonio_Rüdiger</w:t>
      </w:r>
      <w:proofErr w:type="spellEnd"/>
      <w:r w:rsidRPr="00CA2E58">
        <w:rPr>
          <w:sz w:val="20"/>
        </w:rPr>
        <w:t>", player_id:"PL41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Eden_Hazar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Eden_Hazard</w:t>
      </w:r>
      <w:proofErr w:type="spellEnd"/>
      <w:r w:rsidRPr="00CA2E58">
        <w:rPr>
          <w:sz w:val="20"/>
        </w:rPr>
        <w:t>", player_id:"PL40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rcos_Alons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rcos_Alonso</w:t>
      </w:r>
      <w:proofErr w:type="spellEnd"/>
      <w:r w:rsidRPr="00CA2E58">
        <w:rPr>
          <w:sz w:val="20"/>
        </w:rPr>
        <w:t>", player_id:"PL39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Willia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Willian", player_id:"PL38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Pedr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Pedro", player_id:"PL37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teo_Kovačić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teo_Kovačić</w:t>
      </w:r>
      <w:proofErr w:type="spellEnd"/>
      <w:r w:rsidRPr="00CA2E58">
        <w:rPr>
          <w:sz w:val="20"/>
        </w:rPr>
        <w:t>", player_id:"PL36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Ross_Barkley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Ross_Barkley</w:t>
      </w:r>
      <w:proofErr w:type="spellEnd"/>
      <w:r w:rsidRPr="00CA2E58">
        <w:rPr>
          <w:sz w:val="20"/>
        </w:rPr>
        <w:t>", player_id:"PL35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Álvaro_Morat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Álvaro_Morata</w:t>
      </w:r>
      <w:proofErr w:type="spellEnd"/>
      <w:r w:rsidRPr="00CA2E58">
        <w:rPr>
          <w:sz w:val="20"/>
        </w:rPr>
        <w:t>", player_id:"PL34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Gonzalo_Higuaí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Gonzalo_Higuaín</w:t>
      </w:r>
      <w:proofErr w:type="spellEnd"/>
      <w:r w:rsidRPr="00CA2E58">
        <w:rPr>
          <w:sz w:val="20"/>
        </w:rPr>
        <w:t>", player_id:"PL33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Olivier_Girou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Olivier_Giroud</w:t>
      </w:r>
      <w:proofErr w:type="spellEnd"/>
      <w:r w:rsidRPr="00CA2E58">
        <w:rPr>
          <w:sz w:val="20"/>
        </w:rPr>
        <w:t>", player_id:"PL32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Emerson_Palmieri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Emerson_Palmieri</w:t>
      </w:r>
      <w:proofErr w:type="spellEnd"/>
      <w:r w:rsidRPr="00CA2E58">
        <w:rPr>
          <w:sz w:val="20"/>
        </w:rPr>
        <w:t>", player_id:"PL31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Ruben_Loftus_Cheek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Ruben_Loftus_Cheek</w:t>
      </w:r>
      <w:proofErr w:type="spellEnd"/>
      <w:r w:rsidRPr="00CA2E58">
        <w:rPr>
          <w:sz w:val="20"/>
        </w:rPr>
        <w:t>", player_id:"PL30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dreas_Christense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dreas_Christensen</w:t>
      </w:r>
      <w:proofErr w:type="spellEnd"/>
      <w:r w:rsidRPr="00CA2E58">
        <w:rPr>
          <w:sz w:val="20"/>
        </w:rPr>
        <w:t>", player_id:"PL29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Callum_Hudson_Odoi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Callum_Hudson_Odoi</w:t>
      </w:r>
      <w:proofErr w:type="spellEnd"/>
      <w:r w:rsidRPr="00CA2E58">
        <w:rPr>
          <w:sz w:val="20"/>
        </w:rPr>
        <w:t>", player_id:"PL28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Cesc_Fábregas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Cesc_Fábregas</w:t>
      </w:r>
      <w:proofErr w:type="spellEnd"/>
      <w:r w:rsidRPr="00CA2E58">
        <w:rPr>
          <w:sz w:val="20"/>
        </w:rPr>
        <w:t>", player_id:"PL27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Willy_Caballer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Willy_Caballero</w:t>
      </w:r>
      <w:proofErr w:type="spellEnd"/>
      <w:r w:rsidRPr="00CA2E58">
        <w:rPr>
          <w:sz w:val="20"/>
        </w:rPr>
        <w:t>", player_id:"PL26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avide_Zappacost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avide_Zappacosta</w:t>
      </w:r>
      <w:proofErr w:type="spellEnd"/>
      <w:r w:rsidRPr="00CA2E58">
        <w:rPr>
          <w:sz w:val="20"/>
        </w:rPr>
        <w:t>", player_id:"PL25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lastRenderedPageBreak/>
        <w:t>CREATE (</w:t>
      </w:r>
      <w:proofErr w:type="spellStart"/>
      <w:r w:rsidRPr="00CA2E58">
        <w:rPr>
          <w:sz w:val="20"/>
        </w:rPr>
        <w:t>Victor_Moses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Victor_Moses</w:t>
      </w:r>
      <w:proofErr w:type="spellEnd"/>
      <w:r w:rsidRPr="00CA2E58">
        <w:rPr>
          <w:sz w:val="20"/>
        </w:rPr>
        <w:t>", player_id:"PL24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Gary_Cahill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Gary_Cahill</w:t>
      </w:r>
      <w:proofErr w:type="spellEnd"/>
      <w:r w:rsidRPr="00CA2E58">
        <w:rPr>
          <w:sz w:val="20"/>
        </w:rPr>
        <w:t>", player_id:"PL23"})-[:PLAYS_FOR]-&gt;(Chelsea)</w:t>
      </w:r>
    </w:p>
    <w:p w:rsidR="00CA2E58" w:rsidRPr="00CA2E58" w:rsidRDefault="00CA2E58" w:rsidP="00F76AFC">
      <w:pPr>
        <w:ind w:left="720"/>
        <w:rPr>
          <w:sz w:val="20"/>
        </w:rPr>
      </w:pP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avid_de_Ge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avid_de_Gea</w:t>
      </w:r>
      <w:proofErr w:type="spellEnd"/>
      <w:r w:rsidRPr="00CA2E58">
        <w:rPr>
          <w:sz w:val="20"/>
        </w:rPr>
        <w:t>", player_id:"PL74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Paul_Pogb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Paul_Pogba</w:t>
      </w:r>
      <w:proofErr w:type="spellEnd"/>
      <w:r w:rsidRPr="00CA2E58">
        <w:rPr>
          <w:sz w:val="20"/>
        </w:rPr>
        <w:t>", player_id:"PL73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Luke_Shaw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Luke_Shaw</w:t>
      </w:r>
      <w:proofErr w:type="spellEnd"/>
      <w:r w:rsidRPr="00CA2E58">
        <w:rPr>
          <w:sz w:val="20"/>
        </w:rPr>
        <w:t>", player_id:"PL72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Victor_Lindelöf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Victor_Lindelöf</w:t>
      </w:r>
      <w:proofErr w:type="spellEnd"/>
      <w:r w:rsidRPr="00CA2E58">
        <w:rPr>
          <w:sz w:val="20"/>
        </w:rPr>
        <w:t>", player_id:"PL71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Nemanja_Matić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Nemanja_Matić</w:t>
      </w:r>
      <w:proofErr w:type="spellEnd"/>
      <w:r w:rsidRPr="00CA2E58">
        <w:rPr>
          <w:sz w:val="20"/>
        </w:rPr>
        <w:t>", player_id:"PL70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shley_Young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shley_Young</w:t>
      </w:r>
      <w:proofErr w:type="spellEnd"/>
      <w:r w:rsidRPr="00CA2E58">
        <w:rPr>
          <w:sz w:val="20"/>
        </w:rPr>
        <w:t>", player_id:"PL69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rcus_Rashfor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rcus_Rashford</w:t>
      </w:r>
      <w:proofErr w:type="spellEnd"/>
      <w:r w:rsidRPr="00CA2E58">
        <w:rPr>
          <w:sz w:val="20"/>
        </w:rPr>
        <w:t>", player_id:"PL68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Chris_Smalling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Chris_Smalling</w:t>
      </w:r>
      <w:proofErr w:type="spellEnd"/>
      <w:r w:rsidRPr="00CA2E58">
        <w:rPr>
          <w:sz w:val="20"/>
        </w:rPr>
        <w:t>", player_id:"PL67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Romelu_Lukaku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Romelu_Lukaku</w:t>
      </w:r>
      <w:proofErr w:type="spellEnd"/>
      <w:r w:rsidRPr="00CA2E58">
        <w:rPr>
          <w:sz w:val="20"/>
        </w:rPr>
        <w:t>", player_id:"PL66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esse_Lingar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esse_Lingard</w:t>
      </w:r>
      <w:proofErr w:type="spellEnd"/>
      <w:r w:rsidRPr="00CA2E58">
        <w:rPr>
          <w:sz w:val="20"/>
        </w:rPr>
        <w:t>", player_id:"PL65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thony_Martial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thony_Martial</w:t>
      </w:r>
      <w:proofErr w:type="spellEnd"/>
      <w:r w:rsidRPr="00CA2E58">
        <w:rPr>
          <w:sz w:val="20"/>
        </w:rPr>
        <w:t>", player_id:"PL64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der_Herrer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der_Herrera</w:t>
      </w:r>
      <w:proofErr w:type="spellEnd"/>
      <w:r w:rsidRPr="00CA2E58">
        <w:rPr>
          <w:sz w:val="20"/>
        </w:rPr>
        <w:t>", player_id:"PL63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uan_Mat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uan_Mata</w:t>
      </w:r>
      <w:proofErr w:type="spellEnd"/>
      <w:r w:rsidRPr="00CA2E58">
        <w:rPr>
          <w:sz w:val="20"/>
        </w:rPr>
        <w:t>", player_id:"PL62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Phil_Jones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Phil_Jones</w:t>
      </w:r>
      <w:proofErr w:type="spellEnd"/>
      <w:r w:rsidRPr="00CA2E58">
        <w:rPr>
          <w:sz w:val="20"/>
        </w:rPr>
        <w:t>", player_id:"PL61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Fre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Fred", player_id:"PL60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iogo_Dalot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iogo_Dalot</w:t>
      </w:r>
      <w:proofErr w:type="spellEnd"/>
      <w:r w:rsidRPr="00CA2E58">
        <w:rPr>
          <w:sz w:val="20"/>
        </w:rPr>
        <w:t>", player_id:"PL59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lexis_Sánchez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lexis_Sánchez</w:t>
      </w:r>
      <w:proofErr w:type="spellEnd"/>
      <w:r w:rsidRPr="00CA2E58">
        <w:rPr>
          <w:sz w:val="20"/>
        </w:rPr>
        <w:t>", player_id:"PL58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Scott_McTominay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Scott_McTominay</w:t>
      </w:r>
      <w:proofErr w:type="spellEnd"/>
      <w:r w:rsidRPr="00CA2E58">
        <w:rPr>
          <w:sz w:val="20"/>
        </w:rPr>
        <w:t>", player_id:"PL57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Eric_Bailly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Eric_Bailly</w:t>
      </w:r>
      <w:proofErr w:type="spellEnd"/>
      <w:r w:rsidRPr="00CA2E58">
        <w:rPr>
          <w:sz w:val="20"/>
        </w:rPr>
        <w:t>", player_id:"PL56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lastRenderedPageBreak/>
        <w:t>CREATE (</w:t>
      </w:r>
      <w:proofErr w:type="spellStart"/>
      <w:r w:rsidRPr="00CA2E58">
        <w:rPr>
          <w:sz w:val="20"/>
        </w:rPr>
        <w:t>Marouane_Fellaini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rouane_Fellaini</w:t>
      </w:r>
      <w:proofErr w:type="spellEnd"/>
      <w:r w:rsidRPr="00CA2E58">
        <w:rPr>
          <w:sz w:val="20"/>
        </w:rPr>
        <w:t>", player_id:"PL55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tonio_Valenci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tonio_Valencia</w:t>
      </w:r>
      <w:proofErr w:type="spellEnd"/>
      <w:r w:rsidRPr="00CA2E58">
        <w:rPr>
          <w:sz w:val="20"/>
        </w:rPr>
        <w:t>", player_id:"PL54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dreas_Pereir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dreas_Pereira</w:t>
      </w:r>
      <w:proofErr w:type="spellEnd"/>
      <w:r w:rsidRPr="00CA2E58">
        <w:rPr>
          <w:sz w:val="20"/>
        </w:rPr>
        <w:t>", player_id:"PL53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tteo_Darmia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tteo_Darmian</w:t>
      </w:r>
      <w:proofErr w:type="spellEnd"/>
      <w:r w:rsidRPr="00CA2E58">
        <w:rPr>
          <w:sz w:val="20"/>
        </w:rPr>
        <w:t>", player_id:"PL52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rcos_Roj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rcos_Rojo</w:t>
      </w:r>
      <w:proofErr w:type="spellEnd"/>
      <w:r w:rsidRPr="00CA2E58">
        <w:rPr>
          <w:sz w:val="20"/>
        </w:rPr>
        <w:t>", player_id:"PL51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ason_Greenwoo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ason_Greenwood</w:t>
      </w:r>
      <w:proofErr w:type="spellEnd"/>
      <w:r w:rsidRPr="00CA2E58">
        <w:rPr>
          <w:sz w:val="20"/>
        </w:rPr>
        <w:t>", player_id:"PL50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gel_Gomes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gel_Gomes</w:t>
      </w:r>
      <w:proofErr w:type="spellEnd"/>
      <w:r w:rsidRPr="00CA2E58">
        <w:rPr>
          <w:sz w:val="20"/>
        </w:rPr>
        <w:t>", player_id:"PL49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Tahith_Chong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Tahith_Chong</w:t>
      </w:r>
      <w:proofErr w:type="spellEnd"/>
      <w:r w:rsidRPr="00CA2E58">
        <w:rPr>
          <w:sz w:val="20"/>
        </w:rPr>
        <w:t>", player_id:"PL48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ames_Garner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ames_Garner</w:t>
      </w:r>
      <w:proofErr w:type="spellEnd"/>
      <w:r w:rsidRPr="00CA2E58">
        <w:rPr>
          <w:sz w:val="20"/>
        </w:rPr>
        <w:t>", player_id:"PL47"})-[:PLAYS_FOR]-&gt;(</w:t>
      </w:r>
      <w:proofErr w:type="spellStart"/>
      <w:r w:rsidRPr="00CA2E58">
        <w:rPr>
          <w:sz w:val="20"/>
        </w:rPr>
        <w:t>Manchester_United</w:t>
      </w:r>
      <w:proofErr w:type="spellEnd"/>
      <w:r w:rsidRPr="00CA2E58">
        <w:rPr>
          <w:sz w:val="20"/>
        </w:rPr>
        <w:t>)</w:t>
      </w:r>
    </w:p>
    <w:p w:rsidR="00CA2E58" w:rsidRPr="00CA2E58" w:rsidRDefault="00CA2E58" w:rsidP="00F76AFC">
      <w:pPr>
        <w:ind w:left="720"/>
        <w:rPr>
          <w:sz w:val="20"/>
        </w:rPr>
      </w:pP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lisso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Alisson", player_id:"PL22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Virgil_van_Dijk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Virgil_van_Dijk</w:t>
      </w:r>
      <w:proofErr w:type="spellEnd"/>
      <w:r w:rsidRPr="00CA2E58">
        <w:rPr>
          <w:sz w:val="20"/>
        </w:rPr>
        <w:t>", player_id:"PL21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Mohamed_Salah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Mohamed_Salah</w:t>
      </w:r>
      <w:proofErr w:type="spellEnd"/>
      <w:r w:rsidRPr="00CA2E58">
        <w:rPr>
          <w:sz w:val="20"/>
        </w:rPr>
        <w:t>", player_id:"PL20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ndrew_Robertso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ndrew_Robertson</w:t>
      </w:r>
      <w:proofErr w:type="spellEnd"/>
      <w:r w:rsidRPr="00CA2E58">
        <w:rPr>
          <w:sz w:val="20"/>
        </w:rPr>
        <w:t>", player_id:"PL19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Sadio_Mané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Sadio_Mané</w:t>
      </w:r>
      <w:proofErr w:type="spellEnd"/>
      <w:r w:rsidRPr="00CA2E58">
        <w:rPr>
          <w:sz w:val="20"/>
        </w:rPr>
        <w:t>", player_id:"PL18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Roberto_Firmin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Roberto_Firmino</w:t>
      </w:r>
      <w:proofErr w:type="spellEnd"/>
      <w:r w:rsidRPr="00CA2E58">
        <w:rPr>
          <w:sz w:val="20"/>
        </w:rPr>
        <w:t>", player_id:"PL17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Georginio_Wijnaldum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Georginio_Wijnaldum</w:t>
      </w:r>
      <w:proofErr w:type="spellEnd"/>
      <w:r w:rsidRPr="00CA2E58">
        <w:rPr>
          <w:sz w:val="20"/>
        </w:rPr>
        <w:t>", player_id:"PL16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Trent_Alexander_Arnold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Trent_Alexander_Arnold</w:t>
      </w:r>
      <w:proofErr w:type="spellEnd"/>
      <w:r w:rsidRPr="00CA2E58">
        <w:rPr>
          <w:sz w:val="20"/>
        </w:rPr>
        <w:t>", player_id:"PL15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Fabinh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Fabinho</w:t>
      </w:r>
      <w:proofErr w:type="spellEnd"/>
      <w:r w:rsidRPr="00CA2E58">
        <w:rPr>
          <w:sz w:val="20"/>
        </w:rPr>
        <w:t>", player_id:"PL14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ames_Milner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ames_Milner</w:t>
      </w:r>
      <w:proofErr w:type="spellEnd"/>
      <w:r w:rsidRPr="00CA2E58">
        <w:rPr>
          <w:sz w:val="20"/>
        </w:rPr>
        <w:t>", player_id:"PL13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ordan_Henderso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ordan_Henderson</w:t>
      </w:r>
      <w:proofErr w:type="spellEnd"/>
      <w:r w:rsidRPr="00CA2E58">
        <w:rPr>
          <w:sz w:val="20"/>
        </w:rPr>
        <w:t>", player_id:"PL12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Joël_Matip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oël_Matip</w:t>
      </w:r>
      <w:proofErr w:type="spellEnd"/>
      <w:r w:rsidRPr="00CA2E58">
        <w:rPr>
          <w:sz w:val="20"/>
        </w:rPr>
        <w:t>", player_id:"PL11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Naby_Keït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Naby_Keïta</w:t>
      </w:r>
      <w:proofErr w:type="spellEnd"/>
      <w:r w:rsidRPr="00CA2E58">
        <w:rPr>
          <w:sz w:val="20"/>
        </w:rPr>
        <w:t>", player_id:"PL10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lastRenderedPageBreak/>
        <w:t>CREATE (</w:t>
      </w:r>
      <w:proofErr w:type="spellStart"/>
      <w:r w:rsidRPr="00CA2E58">
        <w:rPr>
          <w:sz w:val="20"/>
        </w:rPr>
        <w:t>Joe_Gomez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Joe_Gomez</w:t>
      </w:r>
      <w:proofErr w:type="spellEnd"/>
      <w:r w:rsidRPr="00CA2E58">
        <w:rPr>
          <w:sz w:val="20"/>
        </w:rPr>
        <w:t>", player_id:"PL9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Xherdan_Shaqiri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Xherdan_Shaqiri</w:t>
      </w:r>
      <w:proofErr w:type="spellEnd"/>
      <w:r w:rsidRPr="00CA2E58">
        <w:rPr>
          <w:sz w:val="20"/>
        </w:rPr>
        <w:t>", player_id:"PL8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ejan_Lovren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ejan_Lovren</w:t>
      </w:r>
      <w:proofErr w:type="spellEnd"/>
      <w:r w:rsidRPr="00CA2E58">
        <w:rPr>
          <w:sz w:val="20"/>
        </w:rPr>
        <w:t>", player_id:"PL7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dam_Lallana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dam_Lallana</w:t>
      </w:r>
      <w:proofErr w:type="spellEnd"/>
      <w:r w:rsidRPr="00CA2E58">
        <w:rPr>
          <w:sz w:val="20"/>
        </w:rPr>
        <w:t>", player_id:"PL6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ivock_Origi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ivock_Origi</w:t>
      </w:r>
      <w:proofErr w:type="spellEnd"/>
      <w:r w:rsidRPr="00CA2E58">
        <w:rPr>
          <w:sz w:val="20"/>
        </w:rPr>
        <w:t>", player_id:"PL5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Daniel_Sturridge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Daniel_Sturridge</w:t>
      </w:r>
      <w:proofErr w:type="spellEnd"/>
      <w:r w:rsidRPr="00CA2E58">
        <w:rPr>
          <w:sz w:val="20"/>
        </w:rPr>
        <w:t>", player_id:"PL4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Alberto_Moren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Alberto_Moreno</w:t>
      </w:r>
      <w:proofErr w:type="spellEnd"/>
      <w:r w:rsidRPr="00CA2E58">
        <w:rPr>
          <w:sz w:val="20"/>
        </w:rPr>
        <w:t>", player_id:"PL3"})-[:PLAYS_FOR]-&gt;(Liverpool)</w:t>
      </w:r>
    </w:p>
    <w:p w:rsidR="00CA2E58" w:rsidRP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Nathaniel_Clyne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Nathaniel_Clyne</w:t>
      </w:r>
      <w:proofErr w:type="spellEnd"/>
      <w:r w:rsidRPr="00CA2E58">
        <w:rPr>
          <w:sz w:val="20"/>
        </w:rPr>
        <w:t>", player_id:"PL2"})-[:PLAYS_FOR]-&gt;(Liverpool)</w:t>
      </w:r>
    </w:p>
    <w:p w:rsidR="00CA2E58" w:rsidRDefault="00CA2E58" w:rsidP="00F76AFC">
      <w:pPr>
        <w:ind w:left="720"/>
        <w:rPr>
          <w:sz w:val="20"/>
        </w:rPr>
      </w:pPr>
      <w:r w:rsidRPr="00CA2E58">
        <w:rPr>
          <w:sz w:val="20"/>
        </w:rPr>
        <w:t>CREATE (</w:t>
      </w:r>
      <w:proofErr w:type="spellStart"/>
      <w:r w:rsidRPr="00CA2E58">
        <w:rPr>
          <w:sz w:val="20"/>
        </w:rPr>
        <w:t>Rafael_Camacho</w:t>
      </w:r>
      <w:proofErr w:type="gramStart"/>
      <w:r w:rsidRPr="00CA2E58">
        <w:rPr>
          <w:sz w:val="20"/>
        </w:rPr>
        <w:t>:Player</w:t>
      </w:r>
      <w:proofErr w:type="spellEnd"/>
      <w:proofErr w:type="gramEnd"/>
      <w:r w:rsidRPr="00CA2E58">
        <w:rPr>
          <w:sz w:val="20"/>
        </w:rPr>
        <w:t xml:space="preserve"> { name: "</w:t>
      </w:r>
      <w:proofErr w:type="spellStart"/>
      <w:r w:rsidRPr="00CA2E58">
        <w:rPr>
          <w:sz w:val="20"/>
        </w:rPr>
        <w:t>Rafael_Camacho</w:t>
      </w:r>
      <w:proofErr w:type="spellEnd"/>
      <w:r w:rsidRPr="00CA2E58">
        <w:rPr>
          <w:sz w:val="20"/>
        </w:rPr>
        <w:t>", player_id:"PL1"})-[:PLAYS_FOR]-&gt;(Liverpool)</w:t>
      </w:r>
    </w:p>
    <w:p w:rsidR="00CA2E58" w:rsidRPr="00071D1E" w:rsidRDefault="00CA2E58" w:rsidP="00F76AFC">
      <w:pPr>
        <w:ind w:left="720"/>
        <w:rPr>
          <w:sz w:val="20"/>
        </w:rPr>
      </w:pP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ésar_Azpilicuet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Kepa_Arrizabalag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_Golo_Kanté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France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orginh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Italy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avid_Luiz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tonio_Rüdiger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Germany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den_Hazar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Belgium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rcos_Alons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Willian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Pedro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teo_Kovačić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Croati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oss_Barkley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Álvaro_Morat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onzalo_Higuaí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Argentin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Olivier_Girou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France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merson_Palmieri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uben_Loftus_Cheek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dreas_Christense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Denmark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allum_Hudson_Odoi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esc_Fábregas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lastRenderedPageBreak/>
        <w:t>CREATE (</w:t>
      </w:r>
      <w:proofErr w:type="spellStart"/>
      <w:r w:rsidRPr="00071D1E">
        <w:rPr>
          <w:sz w:val="20"/>
        </w:rPr>
        <w:t>Willy_Caballer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Argentin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avide_Zappacost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Italy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Victor_Moses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Nigeri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ary_Cahill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avid_de_Ge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aul_Pogb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France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Luke_Shaw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Victor_Lindelöf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wede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emanja_Matić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Serbia_and_Montenegro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shley_Young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rcus_Rashfor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Chris_Smalling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omelu_Lukaku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Belgium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esse_Lingar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thony_Martial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France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der_Herrer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uan_Mat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Phil_Jones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Fred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iogo_Dalot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Portugal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lexis_Sánchez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Chile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cott_McTominay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cot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Eric_Bailly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Ivory_Coast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rouane_Fellaini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Belgium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tonio_Valenci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cuador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dreas_Pereir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tteo_Darmia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Italy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rcos_Roj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Argentin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son_Greenwoo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gel_Gomes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Tahith_Chong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Nederlands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ames_Garner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Alisson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Virgil_van_Dijk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Nederlands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ohamed_Salah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gypt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ndrew_Robertso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cot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Sadio_Mané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enegal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oberto_Firmin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eorginio_Wijnaldum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Nederlands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Trent_Alexander_Arnold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Fabinh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</w:t>
      </w:r>
      <w:proofErr w:type="spellStart"/>
      <w:r w:rsidRPr="00071D1E">
        <w:rPr>
          <w:sz w:val="20"/>
        </w:rPr>
        <w:t>Brasil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ames_Milner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ordan_Henderso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oël_Matip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Cameroo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aby_Keït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Guine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oe_Gomez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Xherdan_Shaqiri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witzer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ejan_Lovren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Croati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dam_Lallana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ivock_Origi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Belgium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Daniel_Sturridge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lberto_Moren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Spain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athaniel_Clyne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England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Rafael_Camacho</w:t>
      </w:r>
      <w:proofErr w:type="spellEnd"/>
      <w:r w:rsidRPr="00071D1E">
        <w:rPr>
          <w:sz w:val="20"/>
        </w:rPr>
        <w:t>)-[:PLAYS_FOR</w:t>
      </w:r>
      <w:proofErr w:type="gramStart"/>
      <w:r w:rsidRPr="00071D1E">
        <w:rPr>
          <w:sz w:val="20"/>
        </w:rPr>
        <w:t>]-</w:t>
      </w:r>
      <w:proofErr w:type="gramEnd"/>
      <w:r w:rsidRPr="00071D1E">
        <w:rPr>
          <w:sz w:val="20"/>
        </w:rPr>
        <w:t>&gt;(Portugal)</w:t>
      </w:r>
    </w:p>
    <w:p w:rsidR="00071D1E" w:rsidRPr="00071D1E" w:rsidRDefault="00071D1E" w:rsidP="00F76AFC">
      <w:pPr>
        <w:ind w:left="720"/>
        <w:rPr>
          <w:sz w:val="20"/>
        </w:rPr>
      </w:pP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Maurizio_Sarri</w:t>
      </w:r>
      <w:proofErr w:type="gramStart"/>
      <w:r w:rsidRPr="00071D1E">
        <w:rPr>
          <w:sz w:val="20"/>
        </w:rPr>
        <w:t>:Manag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Maurizio_Sarri</w:t>
      </w:r>
      <w:proofErr w:type="spellEnd"/>
      <w:r w:rsidRPr="00071D1E">
        <w:rPr>
          <w:sz w:val="20"/>
        </w:rPr>
        <w:t>", id:"m1"})-[:MANAGES]-&gt;(Chelse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Jurgen_Klopp</w:t>
      </w:r>
      <w:proofErr w:type="gramStart"/>
      <w:r w:rsidRPr="00071D1E">
        <w:rPr>
          <w:sz w:val="20"/>
        </w:rPr>
        <w:t>:Manag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Jurgen_Klopp</w:t>
      </w:r>
      <w:proofErr w:type="spellEnd"/>
      <w:r w:rsidRPr="00071D1E">
        <w:rPr>
          <w:sz w:val="20"/>
        </w:rPr>
        <w:t>", id:"m2"})-[:MANAGES]-&gt;(Liverpool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Ole_Gunnar_Solskjaer</w:t>
      </w:r>
      <w:proofErr w:type="gramStart"/>
      <w:r w:rsidRPr="00071D1E">
        <w:rPr>
          <w:sz w:val="20"/>
        </w:rPr>
        <w:t>:Manag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Ole_Gunnar_Solskjaer</w:t>
      </w:r>
      <w:proofErr w:type="spellEnd"/>
      <w:r w:rsidRPr="00071D1E">
        <w:rPr>
          <w:sz w:val="20"/>
        </w:rPr>
        <w:t>", id:"m3"})-[:MANAGES]-&gt;(</w:t>
      </w:r>
      <w:proofErr w:type="spellStart"/>
      <w:r w:rsidRPr="00071D1E">
        <w:rPr>
          <w:sz w:val="20"/>
        </w:rPr>
        <w:t>Manchester_United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nithin</w:t>
      </w:r>
      <w:proofErr w:type="gramStart"/>
      <w:r w:rsidRPr="00071D1E">
        <w:rPr>
          <w:sz w:val="20"/>
        </w:rPr>
        <w:t>:Us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nithin</w:t>
      </w:r>
      <w:proofErr w:type="spellEnd"/>
      <w:r w:rsidRPr="00071D1E">
        <w:rPr>
          <w:sz w:val="20"/>
        </w:rPr>
        <w:t>", id:"us2"})-[:FOLLOWS]-&gt;(Chelsea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binita</w:t>
      </w:r>
      <w:proofErr w:type="gramStart"/>
      <w:r w:rsidRPr="00071D1E">
        <w:rPr>
          <w:sz w:val="20"/>
        </w:rPr>
        <w:t>:Us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binita</w:t>
      </w:r>
      <w:proofErr w:type="spellEnd"/>
      <w:r w:rsidRPr="00071D1E">
        <w:rPr>
          <w:sz w:val="20"/>
        </w:rPr>
        <w:t>", id:"us1"})-[:FOLLOWS]-&gt;(Liverpool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akshay</w:t>
      </w:r>
      <w:proofErr w:type="gramStart"/>
      <w:r w:rsidRPr="00071D1E">
        <w:rPr>
          <w:sz w:val="20"/>
        </w:rPr>
        <w:t>:Us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akshay</w:t>
      </w:r>
      <w:proofErr w:type="spellEnd"/>
      <w:r w:rsidRPr="00071D1E">
        <w:rPr>
          <w:sz w:val="20"/>
        </w:rPr>
        <w:t>", id:"us4"})-[:FOLLOWS]-&gt;(</w:t>
      </w:r>
      <w:proofErr w:type="spellStart"/>
      <w:r w:rsidRPr="00071D1E">
        <w:rPr>
          <w:sz w:val="20"/>
        </w:rPr>
        <w:t>Manchester_United</w:t>
      </w:r>
      <w:proofErr w:type="spellEnd"/>
      <w:r w:rsidRPr="00071D1E">
        <w:rPr>
          <w:sz w:val="20"/>
        </w:rPr>
        <w:t>)</w:t>
      </w:r>
    </w:p>
    <w:p w:rsidR="00071D1E" w:rsidRP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t>CREATE (</w:t>
      </w:r>
      <w:proofErr w:type="spellStart"/>
      <w:r w:rsidRPr="00071D1E">
        <w:rPr>
          <w:sz w:val="20"/>
        </w:rPr>
        <w:t>gautham</w:t>
      </w:r>
      <w:proofErr w:type="gramStart"/>
      <w:r w:rsidRPr="00071D1E">
        <w:rPr>
          <w:sz w:val="20"/>
        </w:rPr>
        <w:t>:Us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gautham</w:t>
      </w:r>
      <w:proofErr w:type="spellEnd"/>
      <w:r w:rsidRPr="00071D1E">
        <w:rPr>
          <w:sz w:val="20"/>
        </w:rPr>
        <w:t>", id:"us3"})-[:FOLLOWS]-&gt;(Chelsea)</w:t>
      </w:r>
    </w:p>
    <w:p w:rsidR="00071D1E" w:rsidRDefault="00071D1E" w:rsidP="00F76AFC">
      <w:pPr>
        <w:ind w:left="720"/>
        <w:rPr>
          <w:sz w:val="20"/>
        </w:rPr>
      </w:pPr>
      <w:r w:rsidRPr="00071D1E">
        <w:rPr>
          <w:sz w:val="20"/>
        </w:rPr>
        <w:lastRenderedPageBreak/>
        <w:t>CREATE (</w:t>
      </w:r>
      <w:proofErr w:type="spellStart"/>
      <w:r w:rsidRPr="00071D1E">
        <w:rPr>
          <w:sz w:val="20"/>
        </w:rPr>
        <w:t>gaston</w:t>
      </w:r>
      <w:proofErr w:type="gramStart"/>
      <w:r w:rsidRPr="00071D1E">
        <w:rPr>
          <w:sz w:val="20"/>
        </w:rPr>
        <w:t>:User</w:t>
      </w:r>
      <w:proofErr w:type="spellEnd"/>
      <w:proofErr w:type="gramEnd"/>
      <w:r w:rsidRPr="00071D1E">
        <w:rPr>
          <w:sz w:val="20"/>
        </w:rPr>
        <w:t xml:space="preserve"> { name: "</w:t>
      </w:r>
      <w:proofErr w:type="spellStart"/>
      <w:r w:rsidRPr="00071D1E">
        <w:rPr>
          <w:sz w:val="20"/>
        </w:rPr>
        <w:t>gaston</w:t>
      </w:r>
      <w:proofErr w:type="spellEnd"/>
      <w:r w:rsidRPr="00071D1E">
        <w:rPr>
          <w:sz w:val="20"/>
        </w:rPr>
        <w:t>", id:"us5"})-[:FOLLOWS]-&gt;(</w:t>
      </w:r>
      <w:proofErr w:type="spellStart"/>
      <w:r w:rsidRPr="00071D1E">
        <w:rPr>
          <w:sz w:val="20"/>
        </w:rPr>
        <w:t>Manchester_United</w:t>
      </w:r>
      <w:proofErr w:type="spellEnd"/>
      <w:r w:rsidRPr="00071D1E">
        <w:rPr>
          <w:sz w:val="20"/>
        </w:rPr>
        <w:t>)</w:t>
      </w:r>
    </w:p>
    <w:p w:rsidR="00354CF6" w:rsidRDefault="00354CF6" w:rsidP="00F76AFC">
      <w:pPr>
        <w:ind w:left="720"/>
        <w:rPr>
          <w:sz w:val="20"/>
        </w:rPr>
      </w:pPr>
    </w:p>
    <w:tbl>
      <w:tblPr>
        <w:tblW w:w="9575" w:type="dxa"/>
        <w:tblLook w:val="04A0" w:firstRow="1" w:lastRow="0" w:firstColumn="1" w:lastColumn="0" w:noHBand="0" w:noVBand="1"/>
      </w:tblPr>
      <w:tblGrid>
        <w:gridCol w:w="9575"/>
      </w:tblGrid>
      <w:tr w:rsidR="00656578" w:rsidRPr="00656578" w:rsidTr="00656578">
        <w:trPr>
          <w:trHeight w:val="288"/>
        </w:trPr>
        <w:tc>
          <w:tcPr>
            <w:tcW w:w="9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Pr="00656578" w:rsidRDefault="00656578" w:rsidP="006565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:Match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", id:"mat1"})</w:t>
            </w:r>
          </w:p>
        </w:tc>
      </w:tr>
      <w:tr w:rsidR="00656578" w:rsidRPr="00656578" w:rsidTr="00656578">
        <w:trPr>
          <w:trHeight w:val="288"/>
        </w:trPr>
        <w:tc>
          <w:tcPr>
            <w:tcW w:w="9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Pr="00656578" w:rsidRDefault="00656578" w:rsidP="006565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:Match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", id:"mat2"})</w:t>
            </w:r>
          </w:p>
        </w:tc>
      </w:tr>
      <w:tr w:rsidR="00656578" w:rsidRPr="00656578" w:rsidTr="00656578">
        <w:trPr>
          <w:trHeight w:val="288"/>
        </w:trPr>
        <w:tc>
          <w:tcPr>
            <w:tcW w:w="9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Pr="00656578" w:rsidRDefault="00656578" w:rsidP="006565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:Match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", id:"mat3"})</w:t>
            </w:r>
          </w:p>
        </w:tc>
      </w:tr>
      <w:tr w:rsidR="00656578" w:rsidRPr="00656578" w:rsidTr="00656578">
        <w:trPr>
          <w:trHeight w:val="288"/>
        </w:trPr>
        <w:tc>
          <w:tcPr>
            <w:tcW w:w="9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Pr="00656578" w:rsidRDefault="00656578" w:rsidP="006565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:Match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", id:"mat4"})</w:t>
            </w:r>
          </w:p>
        </w:tc>
      </w:tr>
      <w:tr w:rsidR="00656578" w:rsidRPr="00656578" w:rsidTr="00656578">
        <w:trPr>
          <w:trHeight w:val="288"/>
        </w:trPr>
        <w:tc>
          <w:tcPr>
            <w:tcW w:w="9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Pr="00656578" w:rsidRDefault="00656578" w:rsidP="006565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:Match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</w:t>
            </w:r>
            <w:proofErr w:type="spellStart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656578">
              <w:rPr>
                <w:rFonts w:ascii="Calibri" w:eastAsia="Times New Roman" w:hAnsi="Calibri" w:cs="Calibri"/>
                <w:color w:val="000000"/>
                <w:lang w:eastAsia="en-IN"/>
              </w:rPr>
              <w:t>", id:"mat5"})</w:t>
            </w:r>
          </w:p>
        </w:tc>
      </w:tr>
    </w:tbl>
    <w:p w:rsidR="00656578" w:rsidRPr="00656578" w:rsidRDefault="00656578" w:rsidP="00656578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REATE (</w:t>
      </w:r>
      <w:proofErr w:type="spellStart"/>
      <w:r>
        <w:rPr>
          <w:rFonts w:ascii="Calibri" w:hAnsi="Calibri" w:cs="Calibri"/>
          <w:color w:val="000000"/>
        </w:rPr>
        <w:t>Manchester_United_vs_Chelsea</w:t>
      </w:r>
      <w:proofErr w:type="gramStart"/>
      <w:r>
        <w:rPr>
          <w:rFonts w:ascii="Calibri" w:hAnsi="Calibri" w:cs="Calibri"/>
          <w:color w:val="000000"/>
        </w:rPr>
        <w:t>:Match</w:t>
      </w:r>
      <w:proofErr w:type="spellEnd"/>
      <w:proofErr w:type="gramEnd"/>
      <w:r>
        <w:rPr>
          <w:rFonts w:ascii="Calibri" w:hAnsi="Calibri" w:cs="Calibri"/>
          <w:color w:val="000000"/>
        </w:rPr>
        <w:t xml:space="preserve"> { name: "</w:t>
      </w:r>
      <w:proofErr w:type="spellStart"/>
      <w:r>
        <w:rPr>
          <w:rFonts w:ascii="Calibri" w:hAnsi="Calibri" w:cs="Calibri"/>
          <w:color w:val="000000"/>
        </w:rPr>
        <w:t>Manchester_United_vs_Chelsea</w:t>
      </w:r>
      <w:proofErr w:type="spellEnd"/>
      <w:r>
        <w:rPr>
          <w:rFonts w:ascii="Calibri" w:hAnsi="Calibri" w:cs="Calibri"/>
          <w:color w:val="000000"/>
        </w:rPr>
        <w:t>", id:"mat6"})</w:t>
      </w:r>
    </w:p>
    <w:p w:rsidR="00656578" w:rsidRPr="00656578" w:rsidRDefault="00656578" w:rsidP="00656578">
      <w:p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656578">
        <w:rPr>
          <w:rFonts w:ascii="Calibri" w:eastAsia="Times New Roman" w:hAnsi="Calibri" w:cs="Calibri"/>
          <w:color w:val="000000"/>
          <w:lang w:eastAsia="en-IN"/>
        </w:rPr>
        <w:t>CREATE(</w:t>
      </w:r>
      <w:proofErr w:type="gramEnd"/>
      <w:r w:rsidRPr="00656578">
        <w:rPr>
          <w:rFonts w:ascii="Calibri" w:eastAsia="Times New Roman" w:hAnsi="Calibri" w:cs="Calibri"/>
          <w:color w:val="000000"/>
          <w:lang w:eastAsia="en-IN"/>
        </w:rPr>
        <w:t>EPL_18_19:League{ name:"EPL_18_19" , id : "l1"})</w:t>
      </w:r>
    </w:p>
    <w:tbl>
      <w:tblPr>
        <w:tblW w:w="9380" w:type="dxa"/>
        <w:tblLook w:val="04A0" w:firstRow="1" w:lastRow="0" w:firstColumn="1" w:lastColumn="0" w:noHBand="0" w:noVBand="1"/>
      </w:tblPr>
      <w:tblGrid>
        <w:gridCol w:w="9380"/>
      </w:tblGrid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Chelsea_vs_Liverpool</w:t>
            </w:r>
            <w:proofErr w:type="spellEnd"/>
            <w:r>
              <w:rPr>
                <w:rFonts w:ascii="Calibri" w:hAnsi="Calibri" w:cs="Calibri"/>
                <w:color w:val="000000"/>
              </w:rPr>
              <w:t>)-[:BELONGS]-&gt;(EPL_18_19)</w:t>
            </w:r>
          </w:p>
        </w:tc>
      </w:tr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Chelsea_vs_Manchester_United</w:t>
            </w:r>
            <w:proofErr w:type="spellEnd"/>
            <w:r>
              <w:rPr>
                <w:rFonts w:ascii="Calibri" w:hAnsi="Calibri" w:cs="Calibri"/>
                <w:color w:val="000000"/>
              </w:rPr>
              <w:t>)-[:BELONGS]-&gt;(EPL_18_19)</w:t>
            </w:r>
          </w:p>
        </w:tc>
      </w:tr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Liverpool_vs_Manchester_United</w:t>
            </w:r>
            <w:proofErr w:type="spellEnd"/>
            <w:r>
              <w:rPr>
                <w:rFonts w:ascii="Calibri" w:hAnsi="Calibri" w:cs="Calibri"/>
                <w:color w:val="000000"/>
              </w:rPr>
              <w:t>)-[:BELONGS]-&gt;(EPL_18_19)</w:t>
            </w:r>
          </w:p>
        </w:tc>
      </w:tr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Manchester_United_vs_Liverpool</w:t>
            </w:r>
            <w:proofErr w:type="spellEnd"/>
            <w:r>
              <w:rPr>
                <w:rFonts w:ascii="Calibri" w:hAnsi="Calibri" w:cs="Calibri"/>
                <w:color w:val="000000"/>
              </w:rPr>
              <w:t>)-[:BELONGS]-&gt;(EPL_18_19)</w:t>
            </w:r>
          </w:p>
        </w:tc>
      </w:tr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Liverpool_vs_Chelsea</w:t>
            </w:r>
            <w:proofErr w:type="spellEnd"/>
            <w:r>
              <w:rPr>
                <w:rFonts w:ascii="Calibri" w:hAnsi="Calibri" w:cs="Calibri"/>
                <w:color w:val="000000"/>
              </w:rPr>
              <w:t>)-[:BELONGS]-&gt;(EPL_18_19)</w:t>
            </w:r>
          </w:p>
        </w:tc>
      </w:tr>
      <w:tr w:rsidR="00656578" w:rsidRPr="00656578" w:rsidTr="00656578">
        <w:trPr>
          <w:trHeight w:val="288"/>
        </w:trPr>
        <w:tc>
          <w:tcPr>
            <w:tcW w:w="9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6578" w:rsidRDefault="00656578" w:rsidP="0065657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E (Manchester_United_vs_Chelsea)-[:BELONGS]-&gt;(EPL_18_19)</w:t>
            </w:r>
          </w:p>
        </w:tc>
      </w:tr>
    </w:tbl>
    <w:p w:rsidR="00656578" w:rsidRDefault="00656578" w:rsidP="00656578">
      <w:pPr>
        <w:rPr>
          <w:sz w:val="20"/>
        </w:rPr>
      </w:pPr>
    </w:p>
    <w:p w:rsidR="00354CF6" w:rsidRPr="00E91177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Manchester_United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Manchester_United_vs_Chelsea)&lt;-[:away]-(Chelsea)</w:t>
      </w:r>
    </w:p>
    <w:p w:rsidR="00354CF6" w:rsidRPr="00E91177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Liverpool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Liverpool_vs_Manchester_United)&lt;-[:away]-(Manchester_United)</w:t>
      </w:r>
    </w:p>
    <w:p w:rsidR="00354CF6" w:rsidRPr="00E91177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Chelsea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</w:t>
      </w:r>
      <w:proofErr w:type="spellStart"/>
      <w:r w:rsidRPr="00E91177">
        <w:rPr>
          <w:sz w:val="18"/>
        </w:rPr>
        <w:t>Chelsea_vs_Liverpool</w:t>
      </w:r>
      <w:proofErr w:type="spellEnd"/>
      <w:r w:rsidRPr="00E91177">
        <w:rPr>
          <w:sz w:val="18"/>
        </w:rPr>
        <w:t>)&lt;-[:away]-(Liverpool)</w:t>
      </w:r>
    </w:p>
    <w:p w:rsidR="00354CF6" w:rsidRPr="00E91177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Manchester_United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Manchester_United_vs_Liverpool)&lt;-[:away]-(Liverpool)</w:t>
      </w:r>
    </w:p>
    <w:p w:rsidR="00354CF6" w:rsidRPr="00E91177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Liverpool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</w:t>
      </w:r>
      <w:proofErr w:type="spellStart"/>
      <w:r w:rsidRPr="00E91177">
        <w:rPr>
          <w:sz w:val="18"/>
        </w:rPr>
        <w:t>Liverpool_vs_Chelsea</w:t>
      </w:r>
      <w:proofErr w:type="spellEnd"/>
      <w:r w:rsidRPr="00E91177">
        <w:rPr>
          <w:sz w:val="18"/>
        </w:rPr>
        <w:t>)&lt;-[:away]-(Chelsea)</w:t>
      </w:r>
    </w:p>
    <w:p w:rsidR="00354CF6" w:rsidRDefault="00354CF6" w:rsidP="00F76AFC">
      <w:pPr>
        <w:pBdr>
          <w:bottom w:val="single" w:sz="6" w:space="1" w:color="auto"/>
        </w:pBdr>
        <w:ind w:left="720"/>
        <w:rPr>
          <w:sz w:val="18"/>
        </w:rPr>
      </w:pPr>
      <w:r w:rsidRPr="00E91177">
        <w:rPr>
          <w:sz w:val="18"/>
        </w:rPr>
        <w:t>CREATE (Chelsea)-[</w:t>
      </w:r>
      <w:proofErr w:type="gramStart"/>
      <w:r w:rsidRPr="00E91177">
        <w:rPr>
          <w:sz w:val="18"/>
        </w:rPr>
        <w:t>:home</w:t>
      </w:r>
      <w:proofErr w:type="gramEnd"/>
      <w:r w:rsidRPr="00E91177">
        <w:rPr>
          <w:sz w:val="18"/>
        </w:rPr>
        <w:t>]-&gt;(Chelsea_vs_Manchester_United)&lt;-[:away]-(Manchester_United)</w:t>
      </w:r>
    </w:p>
    <w:p w:rsidR="00140F48" w:rsidRDefault="00B4724A" w:rsidP="00F76AFC">
      <w:pPr>
        <w:tabs>
          <w:tab w:val="left" w:pos="7429"/>
        </w:tabs>
        <w:ind w:left="720"/>
        <w:rPr>
          <w:sz w:val="20"/>
        </w:rPr>
      </w:pPr>
      <w:r>
        <w:rPr>
          <w:sz w:val="20"/>
        </w:rPr>
        <w:tab/>
      </w:r>
    </w:p>
    <w:tbl>
      <w:tblPr>
        <w:tblW w:w="7598" w:type="dxa"/>
        <w:tblInd w:w="720" w:type="dxa"/>
        <w:tblLook w:val="04A0" w:firstRow="1" w:lastRow="0" w:firstColumn="1" w:lastColumn="0" w:noHBand="0" w:noVBand="1"/>
      </w:tblPr>
      <w:tblGrid>
        <w:gridCol w:w="7598"/>
      </w:tblGrid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Kepa_Arrizabalag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N_Golo_Kant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Eden_Haza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uben_Loftus_Chee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allum_Hudson_Odoi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ndreas_Christensen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Willy_Caballer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David_de_G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Paul_Pogb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us_Rashfo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lexis_Sánchez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cott_McTominay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os_Roj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son_Greenwoo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Kepa_Arrizabalag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uben_Loftus_Chee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allum_Hudson_Odoi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Andreas_Christensen)-[:STARTING]-&gt;(Chelsea_vs_Manchester_United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Willy_Caballer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N_Golo_Kant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Eden_Haza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David_de_G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cott_McTominay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os_Roj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son_Greenwoo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Paul_Pogb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us_Rashfo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lexis_Sánchez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David_de_G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cott_McTominay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os_Roj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son_Greenwoo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Paul_Pogb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us_Rashfo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lexis_Sánchez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Alisson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Virgil_van_Dij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ohamed_Salah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ndrew_Robertson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adio_Man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oberto_Firmin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Georginio_Wijnaldum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Manchester_Unite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Alisson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adio_Man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oberto_Firmin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Georginio_Wijnaldum)-[:STARTING]-&gt;(Manchester_United_vs_Liverpool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Trent_Alexander_Arnold)-[:STARTING]-&gt;(Manchester_United_vs_Liverpool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Fabinh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James_Milner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David_de_G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Paul_Pogb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us_Rashfo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lexis_Sánchez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cott_McTominay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rcos_Roj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son_Greenwoo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Kepa_Arrizabalag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N_Golo_Kant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Eden_Haza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uben_Loftus_Chee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allum_Hudson_Odoi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ndreas_Christensen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Willy_Caballer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Alisson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Virgil_van_Dij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ohamed_Salah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ndrew_Robertson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adio_Man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oberto_Firmin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Georginio_Wijnaldum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_vs_Liverpool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Alisson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Sadio_Man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oberto_Firmin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Georginio_Wijnaldum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Trent_Alexander_Arnol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Fabinh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James_Milner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Kepa_Arrizabalag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Ruben_Loftus_Cheek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allum_Hudson_Odoi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Andreas_Christensen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Willy_Caballero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TARTING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N_Golo_Kanté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  <w:tr w:rsidR="00B660E8" w:rsidRPr="00B660E8" w:rsidTr="00F76AFC">
        <w:trPr>
          <w:trHeight w:val="288"/>
        </w:trPr>
        <w:tc>
          <w:tcPr>
            <w:tcW w:w="7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60E8" w:rsidRPr="00B660E8" w:rsidRDefault="00B660E8" w:rsidP="00B660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REATE 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Eden_Hazard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-[:SUB]-&gt;(</w:t>
            </w:r>
            <w:proofErr w:type="spellStart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Liverpool_vs_Chelsea</w:t>
            </w:r>
            <w:proofErr w:type="spellEnd"/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</w:tr>
    </w:tbl>
    <w:p w:rsidR="00CF4209" w:rsidRDefault="00CF4209" w:rsidP="00F76AFC">
      <w:pPr>
        <w:ind w:left="720"/>
        <w:rPr>
          <w:sz w:val="20"/>
        </w:rPr>
      </w:pPr>
    </w:p>
    <w:tbl>
      <w:tblPr>
        <w:tblW w:w="9456" w:type="dxa"/>
        <w:tblInd w:w="720" w:type="dxa"/>
        <w:tblLook w:val="04A0" w:firstRow="1" w:lastRow="0" w:firstColumn="1" w:lastColumn="0" w:noHBand="0" w:noVBand="1"/>
      </w:tblPr>
      <w:tblGrid>
        <w:gridCol w:w="8919"/>
        <w:gridCol w:w="284"/>
        <w:gridCol w:w="253"/>
      </w:tblGrid>
      <w:tr w:rsidR="00B4724A" w:rsidRPr="00B4724A" w:rsidTr="00AC417A">
        <w:trPr>
          <w:trHeight w:val="289"/>
        </w:trPr>
        <w:tc>
          <w:tcPr>
            <w:tcW w:w="9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CREATE(</w:t>
            </w:r>
            <w:proofErr w:type="spellStart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UMU_LP:meetup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UMU_LP" ,  i</w:t>
            </w:r>
            <w:r w:rsidR="00F76AFC">
              <w:rPr>
                <w:rFonts w:ascii="Calibri" w:eastAsia="Times New Roman" w:hAnsi="Calibri" w:cs="Calibri"/>
                <w:color w:val="000000"/>
                <w:lang w:eastAsia="en-IN"/>
              </w:rPr>
              <w:t>d:"mt1"})-[:associated]-&gt;(Liverpool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4724A" w:rsidRPr="00B4724A" w:rsidTr="00AC417A">
        <w:trPr>
          <w:trHeight w:val="289"/>
        </w:trPr>
        <w:tc>
          <w:tcPr>
            <w:tcW w:w="8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CREATE(</w:t>
            </w:r>
            <w:proofErr w:type="spellStart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UMU_CL:meetup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UMU_CL" ,  id:"mt2"})-[:associated]-&gt;(</w:t>
            </w:r>
            <w:r w:rsidR="00F76AFC"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Chelsea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  <w:tc>
          <w:tcPr>
            <w:tcW w:w="5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4724A" w:rsidRPr="00B4724A" w:rsidTr="00AC417A">
        <w:trPr>
          <w:trHeight w:val="289"/>
        </w:trPr>
        <w:tc>
          <w:tcPr>
            <w:tcW w:w="8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CREATE(</w:t>
            </w:r>
            <w:proofErr w:type="spellStart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UMU_MU:meetup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UMU_MU" ,  id:"mt3"})-[:associated]-&gt;(</w:t>
            </w:r>
            <w:r w:rsidR="00F76AFC"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="00F76AFC"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>Manchester_United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  <w:tc>
          <w:tcPr>
            <w:tcW w:w="5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4724A" w:rsidRPr="00B4724A" w:rsidTr="00AC417A">
        <w:trPr>
          <w:trHeight w:val="289"/>
        </w:trPr>
        <w:tc>
          <w:tcPr>
            <w:tcW w:w="8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724A" w:rsidRDefault="00B4724A" w:rsidP="00F76A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CREATE(</w:t>
            </w:r>
            <w:proofErr w:type="spellStart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PTS_CL:meetup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{ name: "PTS_CL" ,  id:"mt4"})</w:t>
            </w:r>
            <w:r w:rsidR="00D26420">
              <w:rPr>
                <w:rFonts w:ascii="Calibri" w:eastAsia="Times New Roman" w:hAnsi="Calibri" w:cs="Calibri"/>
                <w:color w:val="000000"/>
                <w:lang w:eastAsia="en-IN"/>
              </w:rPr>
              <w:t>&lt;-[:organize]-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(</w:t>
            </w:r>
            <w:r w:rsidR="00F76AFC"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helsea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  <w:p w:rsidR="00AC417A" w:rsidRDefault="00AC417A" w:rsidP="00F76A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:rsidR="00AC417A" w:rsidRDefault="00D26420" w:rsidP="00F76A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REATE(UMU_LP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&lt;-[:organize]-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binita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  <w:p w:rsidR="00D26420" w:rsidRDefault="00D26420" w:rsidP="00D264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REATE(UMU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_CL)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&lt;-[:organize]-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(</w:t>
            </w: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gautham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  <w:p w:rsidR="00D26420" w:rsidRDefault="00D26420" w:rsidP="00D264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REATE(UMU_MU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&lt;-[:organize]-</w:t>
            </w:r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(</w:t>
            </w:r>
            <w:r w:rsidRPr="00B660E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kshay</w:t>
            </w:r>
            <w:proofErr w:type="spellEnd"/>
            <w:r w:rsidRPr="00B4724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  <w:p w:rsidR="00825A8B" w:rsidRDefault="00825A8B" w:rsidP="00D264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:rsidR="00825A8B" w:rsidRDefault="00825A8B" w:rsidP="00D264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:rsidR="00D26420" w:rsidRPr="00B4724A" w:rsidRDefault="00D26420" w:rsidP="00F76A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5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4724A" w:rsidRPr="00B4724A" w:rsidRDefault="00B4724A" w:rsidP="00B47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:rsidR="00825A8B" w:rsidRPr="00825A8B" w:rsidRDefault="00825A8B" w:rsidP="00825A8B">
      <w:p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bookmarkStart w:id="0" w:name="_GoBack"/>
      <w:r w:rsidRPr="00825A8B">
        <w:rPr>
          <w:rFonts w:ascii="Calibri" w:eastAsia="Times New Roman" w:hAnsi="Calibri" w:cs="Calibri"/>
          <w:color w:val="000000"/>
          <w:lang w:eastAsia="en-IN"/>
        </w:rPr>
        <w:t>CREATE (</w:t>
      </w:r>
      <w:proofErr w:type="spellStart"/>
      <w:r>
        <w:rPr>
          <w:rFonts w:ascii="Calibri" w:eastAsia="Times New Roman" w:hAnsi="Calibri" w:cs="Calibri"/>
          <w:color w:val="000000"/>
          <w:lang w:eastAsia="en-IN"/>
        </w:rPr>
        <w:t>sam</w:t>
      </w:r>
      <w:proofErr w:type="gramStart"/>
      <w:r w:rsidRPr="00825A8B">
        <w:rPr>
          <w:rFonts w:ascii="Calibri" w:eastAsia="Times New Roman" w:hAnsi="Calibri" w:cs="Calibri"/>
          <w:color w:val="000000"/>
          <w:lang w:eastAsia="en-IN"/>
        </w:rPr>
        <w:t>:User</w:t>
      </w:r>
      <w:proofErr w:type="spellEnd"/>
      <w:proofErr w:type="gramEnd"/>
      <w:r w:rsidRPr="00825A8B">
        <w:rPr>
          <w:rFonts w:ascii="Calibri" w:eastAsia="Times New Roman" w:hAnsi="Calibri" w:cs="Calibri"/>
          <w:color w:val="000000"/>
          <w:lang w:eastAsia="en-IN"/>
        </w:rPr>
        <w:t xml:space="preserve"> { name: "</w:t>
      </w:r>
      <w:proofErr w:type="spellStart"/>
      <w:r>
        <w:rPr>
          <w:rFonts w:ascii="Calibri" w:eastAsia="Times New Roman" w:hAnsi="Calibri" w:cs="Calibri"/>
          <w:color w:val="000000"/>
          <w:lang w:eastAsia="en-IN"/>
        </w:rPr>
        <w:t>sam</w:t>
      </w:r>
      <w:proofErr w:type="spellEnd"/>
      <w:r>
        <w:rPr>
          <w:rFonts w:ascii="Calibri" w:eastAsia="Times New Roman" w:hAnsi="Calibri" w:cs="Calibri"/>
          <w:color w:val="000000"/>
          <w:lang w:eastAsia="en-IN"/>
        </w:rPr>
        <w:t>", id:"us6</w:t>
      </w:r>
      <w:r w:rsidRPr="00825A8B">
        <w:rPr>
          <w:rFonts w:ascii="Calibri" w:eastAsia="Times New Roman" w:hAnsi="Calibri" w:cs="Calibri"/>
          <w:color w:val="000000"/>
          <w:lang w:eastAsia="en-IN"/>
        </w:rPr>
        <w:t>"})-[:</w:t>
      </w:r>
      <w:r>
        <w:rPr>
          <w:rFonts w:ascii="Calibri" w:eastAsia="Times New Roman" w:hAnsi="Calibri" w:cs="Calibri"/>
          <w:color w:val="000000"/>
          <w:lang w:eastAsia="en-IN"/>
        </w:rPr>
        <w:t>attends</w:t>
      </w:r>
      <w:r w:rsidRPr="00825A8B">
        <w:rPr>
          <w:rFonts w:ascii="Calibri" w:eastAsia="Times New Roman" w:hAnsi="Calibri" w:cs="Calibri"/>
          <w:color w:val="000000"/>
          <w:lang w:eastAsia="en-IN"/>
        </w:rPr>
        <w:t>]-&gt;(</w:t>
      </w:r>
      <w:r>
        <w:rPr>
          <w:rFonts w:ascii="Calibri" w:eastAsia="Times New Roman" w:hAnsi="Calibri" w:cs="Calibri"/>
          <w:color w:val="000000"/>
          <w:lang w:eastAsia="en-IN"/>
        </w:rPr>
        <w:t>m</w:t>
      </w:r>
      <w:r w:rsidRPr="00825A8B">
        <w:rPr>
          <w:rFonts w:ascii="Calibri" w:eastAsia="Times New Roman" w:hAnsi="Calibri" w:cs="Calibri"/>
          <w:color w:val="000000"/>
          <w:lang w:eastAsia="en-IN"/>
        </w:rPr>
        <w:t>)</w:t>
      </w:r>
    </w:p>
    <w:bookmarkEnd w:id="0"/>
    <w:p w:rsidR="00B4724A" w:rsidRPr="00071D1E" w:rsidRDefault="00B4724A" w:rsidP="00CF4209">
      <w:pPr>
        <w:rPr>
          <w:sz w:val="20"/>
        </w:rPr>
      </w:pPr>
    </w:p>
    <w:sectPr w:rsidR="00B4724A" w:rsidRPr="00071D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TcwNjMwNzYztLRQ0lEKTi0uzszPAykwrwUAXN2+oywAAAA="/>
  </w:docVars>
  <w:rsids>
    <w:rsidRoot w:val="00071D1E"/>
    <w:rsid w:val="00071D1E"/>
    <w:rsid w:val="00140F48"/>
    <w:rsid w:val="00255E2D"/>
    <w:rsid w:val="00354CF6"/>
    <w:rsid w:val="004215CB"/>
    <w:rsid w:val="00656578"/>
    <w:rsid w:val="007A3EC6"/>
    <w:rsid w:val="00825A8B"/>
    <w:rsid w:val="00A51E38"/>
    <w:rsid w:val="00AC417A"/>
    <w:rsid w:val="00B4724A"/>
    <w:rsid w:val="00B660E8"/>
    <w:rsid w:val="00BA6797"/>
    <w:rsid w:val="00CA2E58"/>
    <w:rsid w:val="00CF4209"/>
    <w:rsid w:val="00D26420"/>
    <w:rsid w:val="00F7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079722-D682-426E-8B0E-D82DB5F67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5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9DA71-360D-4B6B-A668-0D8966264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12</Pages>
  <Words>3338</Words>
  <Characters>19032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n bs</dc:creator>
  <cp:keywords/>
  <dc:description/>
  <cp:lastModifiedBy>Nithin bs</cp:lastModifiedBy>
  <cp:revision>9</cp:revision>
  <dcterms:created xsi:type="dcterms:W3CDTF">2019-04-29T21:30:00Z</dcterms:created>
  <dcterms:modified xsi:type="dcterms:W3CDTF">2019-05-06T11:28:00Z</dcterms:modified>
</cp:coreProperties>
</file>